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E0E20" w14:textId="77777777" w:rsidR="001354F7" w:rsidRDefault="001354F7" w:rsidP="001006BB">
      <w:pPr>
        <w:spacing w:after="0"/>
        <w:jc w:val="center"/>
        <w:rPr>
          <w:b/>
          <w:sz w:val="24"/>
        </w:rPr>
      </w:pPr>
      <w:r w:rsidRPr="006A435E">
        <w:rPr>
          <w:b/>
          <w:sz w:val="24"/>
        </w:rPr>
        <w:t xml:space="preserve">Sample Accommodations for </w:t>
      </w:r>
      <w:r>
        <w:rPr>
          <w:b/>
          <w:sz w:val="24"/>
        </w:rPr>
        <w:t>Personality Disorders</w:t>
      </w:r>
    </w:p>
    <w:p w14:paraId="06BC4550" w14:textId="77777777" w:rsidR="001006BB" w:rsidRPr="006A435E" w:rsidRDefault="001006BB" w:rsidP="001006BB">
      <w:pPr>
        <w:spacing w:after="0"/>
        <w:jc w:val="center"/>
        <w:rPr>
          <w:b/>
          <w:sz w:val="24"/>
        </w:rPr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1F0518" w:rsidRPr="009E644A" w14:paraId="3DCC5190" w14:textId="77777777" w:rsidTr="001006BB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980D085" w14:textId="77777777" w:rsidR="001F0518" w:rsidRPr="009E644A" w:rsidRDefault="001F0518" w:rsidP="00465177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aling with Emotions</w:t>
            </w:r>
          </w:p>
        </w:tc>
      </w:tr>
      <w:tr w:rsidR="001F0518" w:rsidRPr="00325A53" w14:paraId="1A0E1690" w14:textId="77777777" w:rsidTr="001006BB">
        <w:trPr>
          <w:jc w:val="center"/>
        </w:trPr>
        <w:tc>
          <w:tcPr>
            <w:tcW w:w="3066" w:type="dxa"/>
          </w:tcPr>
          <w:p w14:paraId="6261D395" w14:textId="77777777" w:rsidR="001F0518" w:rsidRPr="00784CCB" w:rsidRDefault="001F0518" w:rsidP="00465177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5DFEE5E6" w14:textId="77777777" w:rsidR="001F0518" w:rsidRPr="00784CCB" w:rsidRDefault="001F0518" w:rsidP="0046517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79" w:type="dxa"/>
          </w:tcPr>
          <w:p w14:paraId="16C6A28A" w14:textId="77777777" w:rsidR="001F0518" w:rsidRPr="00784CCB" w:rsidRDefault="001F0518" w:rsidP="00465177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5D5656E2" w14:textId="77777777" w:rsidR="001F0518" w:rsidRDefault="001F0518" w:rsidP="0046517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544FF245" w14:textId="77777777" w:rsidR="00770E97" w:rsidRPr="00E65D3F" w:rsidRDefault="00770E97" w:rsidP="0046517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</w:tc>
      </w:tr>
      <w:tr w:rsidR="001F0518" w:rsidRPr="00325A53" w14:paraId="233AD2B4" w14:textId="77777777" w:rsidTr="001006BB">
        <w:trPr>
          <w:jc w:val="center"/>
        </w:trPr>
        <w:tc>
          <w:tcPr>
            <w:tcW w:w="3066" w:type="dxa"/>
          </w:tcPr>
          <w:p w14:paraId="29844F75" w14:textId="77777777" w:rsidR="001F0518" w:rsidRPr="00784CCB" w:rsidRDefault="001F0518" w:rsidP="0046517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Other Testing </w:t>
            </w:r>
          </w:p>
        </w:tc>
        <w:tc>
          <w:tcPr>
            <w:tcW w:w="7279" w:type="dxa"/>
          </w:tcPr>
          <w:p w14:paraId="53E8F75F" w14:textId="60840F74" w:rsidR="001F0518" w:rsidRDefault="00851DE3" w:rsidP="001F0518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2B66D65F" w14:textId="77777777" w:rsidR="00770E97" w:rsidRPr="001F0518" w:rsidRDefault="00770E97" w:rsidP="001F0518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</w:tc>
      </w:tr>
      <w:tr w:rsidR="001F0518" w:rsidRPr="00325A53" w14:paraId="71D8CCE5" w14:textId="77777777" w:rsidTr="001006BB">
        <w:trPr>
          <w:jc w:val="center"/>
        </w:trPr>
        <w:tc>
          <w:tcPr>
            <w:tcW w:w="3066" w:type="dxa"/>
          </w:tcPr>
          <w:p w14:paraId="22B21537" w14:textId="77777777" w:rsidR="001F0518" w:rsidRPr="00784CCB" w:rsidRDefault="001F0518" w:rsidP="0046517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ersonal Supports</w:t>
            </w:r>
          </w:p>
        </w:tc>
        <w:tc>
          <w:tcPr>
            <w:tcW w:w="7279" w:type="dxa"/>
          </w:tcPr>
          <w:p w14:paraId="24E49FF2" w14:textId="459F9F77" w:rsidR="001F0518" w:rsidRPr="00325A53" w:rsidRDefault="00EB50B3" w:rsidP="00966D00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Service or </w:t>
            </w:r>
            <w:r w:rsidR="00966D00">
              <w:rPr>
                <w:sz w:val="20"/>
              </w:rPr>
              <w:t>a</w:t>
            </w:r>
            <w:r>
              <w:rPr>
                <w:sz w:val="20"/>
              </w:rPr>
              <w:t>ssistance</w:t>
            </w:r>
            <w:r w:rsidR="001F0518">
              <w:rPr>
                <w:sz w:val="20"/>
              </w:rPr>
              <w:t xml:space="preserve"> animal</w:t>
            </w:r>
          </w:p>
        </w:tc>
      </w:tr>
      <w:tr w:rsidR="001F0518" w:rsidRPr="001F0518" w14:paraId="7738EC5E" w14:textId="77777777" w:rsidTr="001006BB">
        <w:trPr>
          <w:jc w:val="center"/>
        </w:trPr>
        <w:tc>
          <w:tcPr>
            <w:tcW w:w="3066" w:type="dxa"/>
          </w:tcPr>
          <w:p w14:paraId="2539600F" w14:textId="77777777" w:rsidR="001F0518" w:rsidRPr="00784CCB" w:rsidRDefault="001F0518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2526E476" w14:textId="77777777" w:rsidR="001F0518" w:rsidRDefault="001F0518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ovement breaks</w:t>
            </w:r>
          </w:p>
          <w:p w14:paraId="60174181" w14:textId="77777777" w:rsidR="001F0518" w:rsidRPr="00E9259D" w:rsidRDefault="001F0518" w:rsidP="00E9259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the student to take breaks as needed</w:t>
            </w:r>
          </w:p>
        </w:tc>
      </w:tr>
      <w:tr w:rsidR="001F0518" w:rsidRPr="00325A53" w14:paraId="68A11C0F" w14:textId="77777777" w:rsidTr="001006BB">
        <w:trPr>
          <w:jc w:val="center"/>
        </w:trPr>
        <w:tc>
          <w:tcPr>
            <w:tcW w:w="3066" w:type="dxa"/>
          </w:tcPr>
          <w:p w14:paraId="5DD0D1AD" w14:textId="77777777" w:rsidR="001F0518" w:rsidRPr="00784CCB" w:rsidRDefault="000E692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Environmental </w:t>
            </w:r>
          </w:p>
        </w:tc>
        <w:tc>
          <w:tcPr>
            <w:tcW w:w="7279" w:type="dxa"/>
          </w:tcPr>
          <w:p w14:paraId="2F08B9AF" w14:textId="77777777" w:rsidR="001F0518" w:rsidRDefault="000E692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ass</w:t>
            </w:r>
          </w:p>
          <w:p w14:paraId="7CC82E43" w14:textId="7D2E5C4E" w:rsidR="000E6927" w:rsidRDefault="000E6927" w:rsidP="000E6927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Allow student to have a pass to </w:t>
            </w:r>
            <w:r w:rsidR="00966D00">
              <w:rPr>
                <w:sz w:val="20"/>
              </w:rPr>
              <w:t>w</w:t>
            </w:r>
            <w:r>
              <w:rPr>
                <w:sz w:val="20"/>
              </w:rPr>
              <w:t>ellness and to call health care providers</w:t>
            </w:r>
          </w:p>
          <w:p w14:paraId="26A3A951" w14:textId="77777777" w:rsidR="000E6927" w:rsidRDefault="000E6927" w:rsidP="000E6927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6FA34E55" w14:textId="77777777" w:rsidR="000E6927" w:rsidRDefault="000E6927" w:rsidP="000E6927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llow for off-center medical appointment</w:t>
            </w:r>
          </w:p>
          <w:p w14:paraId="6700FEC6" w14:textId="77777777" w:rsidR="000E6927" w:rsidRDefault="000E6927" w:rsidP="000E6927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llow telephone calls to health care providers during workday</w:t>
            </w:r>
          </w:p>
          <w:p w14:paraId="2C3AE159" w14:textId="77777777" w:rsidR="000F3DFD" w:rsidRDefault="000F3DFD" w:rsidP="000F3DFD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Dormitory related</w:t>
            </w:r>
          </w:p>
          <w:p w14:paraId="69E3F0FD" w14:textId="77777777" w:rsidR="000F3DFD" w:rsidRPr="00325A53" w:rsidRDefault="000F3DFD" w:rsidP="000F3DFD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Single room</w:t>
            </w:r>
          </w:p>
        </w:tc>
      </w:tr>
      <w:tr w:rsidR="000F3DFD" w:rsidRPr="001F0518" w14:paraId="75608B6F" w14:textId="77777777" w:rsidTr="001006BB">
        <w:trPr>
          <w:jc w:val="center"/>
        </w:trPr>
        <w:tc>
          <w:tcPr>
            <w:tcW w:w="3066" w:type="dxa"/>
          </w:tcPr>
          <w:p w14:paraId="07BE58D9" w14:textId="77777777" w:rsidR="000F3DFD" w:rsidRPr="00784CCB" w:rsidRDefault="000F3DFD" w:rsidP="000F3DFD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ehavioral</w:t>
            </w:r>
          </w:p>
        </w:tc>
        <w:tc>
          <w:tcPr>
            <w:tcW w:w="7279" w:type="dxa"/>
          </w:tcPr>
          <w:p w14:paraId="2C6337CD" w14:textId="77777777" w:rsidR="000F3DFD" w:rsidRPr="000F3DFD" w:rsidRDefault="000F3DFD" w:rsidP="000F3DFD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</w:tc>
      </w:tr>
      <w:tr w:rsidR="00A128DE" w:rsidRPr="001F0518" w14:paraId="42F97485" w14:textId="77777777" w:rsidTr="001006BB">
        <w:trPr>
          <w:jc w:val="center"/>
        </w:trPr>
        <w:tc>
          <w:tcPr>
            <w:tcW w:w="3066" w:type="dxa"/>
          </w:tcPr>
          <w:p w14:paraId="13D22AF8" w14:textId="77777777" w:rsidR="00A128DE" w:rsidRDefault="00A128DE" w:rsidP="000F3DFD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00C73980" w14:textId="77777777" w:rsidR="00A128DE" w:rsidRDefault="00A128DE" w:rsidP="000F3DFD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5F588F6" w14:textId="4D899AA4" w:rsidR="00A128DE" w:rsidRDefault="00266D23" w:rsidP="00A128D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tress m</w:t>
            </w:r>
            <w:r w:rsidR="00A128DE">
              <w:rPr>
                <w:sz w:val="20"/>
              </w:rPr>
              <w:t>anagement apps</w:t>
            </w:r>
          </w:p>
          <w:p w14:paraId="67943EAD" w14:textId="77777777" w:rsidR="00A128DE" w:rsidRDefault="00A128DE" w:rsidP="00A128D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ocial Stories apps</w:t>
            </w:r>
          </w:p>
          <w:p w14:paraId="3D355B39" w14:textId="77777777" w:rsidR="00A128DE" w:rsidRDefault="00A128DE" w:rsidP="00A128D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Stress balls and </w:t>
            </w:r>
            <w:bookmarkStart w:id="0" w:name="_GoBack"/>
            <w:bookmarkEnd w:id="0"/>
            <w:r>
              <w:rPr>
                <w:sz w:val="20"/>
              </w:rPr>
              <w:t>other fidgets</w:t>
            </w:r>
          </w:p>
        </w:tc>
      </w:tr>
    </w:tbl>
    <w:p w14:paraId="76F7F1D9" w14:textId="77777777" w:rsidR="001354F7" w:rsidRDefault="001354F7" w:rsidP="001006BB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0F3DFD" w:rsidRPr="009E644A" w14:paraId="7E95F01E" w14:textId="77777777" w:rsidTr="001006BB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1060260" w14:textId="77777777" w:rsidR="000F3DFD" w:rsidRPr="009E644A" w:rsidRDefault="000F3DFD" w:rsidP="005A19B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Handling Stress</w:t>
            </w:r>
          </w:p>
        </w:tc>
      </w:tr>
      <w:tr w:rsidR="000F3DFD" w:rsidRPr="00E65D3F" w14:paraId="201F7144" w14:textId="77777777" w:rsidTr="001006BB">
        <w:trPr>
          <w:jc w:val="center"/>
        </w:trPr>
        <w:tc>
          <w:tcPr>
            <w:tcW w:w="3066" w:type="dxa"/>
          </w:tcPr>
          <w:p w14:paraId="5929A788" w14:textId="77777777" w:rsidR="000F3DFD" w:rsidRPr="00784CCB" w:rsidRDefault="000F3DF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E0CF755" w14:textId="77777777" w:rsidR="000F3DFD" w:rsidRPr="00784CCB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ABE Testing</w:t>
            </w:r>
          </w:p>
        </w:tc>
        <w:tc>
          <w:tcPr>
            <w:tcW w:w="7279" w:type="dxa"/>
          </w:tcPr>
          <w:p w14:paraId="42793313" w14:textId="77777777" w:rsidR="000F3DFD" w:rsidRPr="00784CCB" w:rsidRDefault="000F3DFD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EA92669" w14:textId="77777777" w:rsidR="000F3DFD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7A33610F" w14:textId="77777777" w:rsidR="00770E97" w:rsidRPr="00E65D3F" w:rsidRDefault="00770E9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</w:tc>
      </w:tr>
      <w:tr w:rsidR="000F3DFD" w:rsidRPr="001F0518" w14:paraId="296273E5" w14:textId="77777777" w:rsidTr="001006BB">
        <w:trPr>
          <w:jc w:val="center"/>
        </w:trPr>
        <w:tc>
          <w:tcPr>
            <w:tcW w:w="3066" w:type="dxa"/>
          </w:tcPr>
          <w:p w14:paraId="7148F812" w14:textId="77777777" w:rsidR="000F3DFD" w:rsidRPr="00784CCB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Other Testing </w:t>
            </w:r>
          </w:p>
        </w:tc>
        <w:tc>
          <w:tcPr>
            <w:tcW w:w="7279" w:type="dxa"/>
          </w:tcPr>
          <w:p w14:paraId="1761B77D" w14:textId="77777777" w:rsidR="000F3DFD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Frequent breaks</w:t>
            </w:r>
          </w:p>
          <w:p w14:paraId="1AC8EE16" w14:textId="77777777" w:rsidR="00770E97" w:rsidRPr="001F0518" w:rsidRDefault="00770E9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Extended time</w:t>
            </w:r>
          </w:p>
        </w:tc>
      </w:tr>
      <w:tr w:rsidR="000F3DFD" w:rsidRPr="00325A53" w14:paraId="3D84B2B0" w14:textId="77777777" w:rsidTr="001006BB">
        <w:trPr>
          <w:jc w:val="center"/>
        </w:trPr>
        <w:tc>
          <w:tcPr>
            <w:tcW w:w="3066" w:type="dxa"/>
          </w:tcPr>
          <w:p w14:paraId="4104F0FB" w14:textId="77777777" w:rsidR="000F3DFD" w:rsidRPr="00784CCB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ersonal Supports</w:t>
            </w:r>
          </w:p>
        </w:tc>
        <w:tc>
          <w:tcPr>
            <w:tcW w:w="7279" w:type="dxa"/>
          </w:tcPr>
          <w:p w14:paraId="759DB063" w14:textId="77777777" w:rsidR="000F3DFD" w:rsidRPr="00325A53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upport animal</w:t>
            </w:r>
          </w:p>
        </w:tc>
      </w:tr>
      <w:tr w:rsidR="000F3DFD" w:rsidRPr="001F0518" w14:paraId="7046F911" w14:textId="77777777" w:rsidTr="001006BB">
        <w:trPr>
          <w:jc w:val="center"/>
        </w:trPr>
        <w:tc>
          <w:tcPr>
            <w:tcW w:w="3066" w:type="dxa"/>
          </w:tcPr>
          <w:p w14:paraId="26C7D2FF" w14:textId="77777777" w:rsidR="000F3DFD" w:rsidRPr="00784CCB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5AF637EF" w14:textId="77777777" w:rsidR="000F3DFD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Movement breaks</w:t>
            </w:r>
          </w:p>
          <w:p w14:paraId="32FE5C0C" w14:textId="77777777" w:rsidR="000F3DFD" w:rsidRDefault="000F3DFD" w:rsidP="00E9259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the student to take breaks as needed</w:t>
            </w:r>
          </w:p>
          <w:p w14:paraId="32CCA79D" w14:textId="1173D9CF" w:rsidR="00266D23" w:rsidRPr="00E9259D" w:rsidRDefault="00266D23" w:rsidP="00E9259D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reak large projects/assignments into smaller sections</w:t>
            </w:r>
          </w:p>
        </w:tc>
      </w:tr>
      <w:tr w:rsidR="000F3DFD" w:rsidRPr="00325A53" w14:paraId="181F12CE" w14:textId="77777777" w:rsidTr="001006BB">
        <w:trPr>
          <w:jc w:val="center"/>
        </w:trPr>
        <w:tc>
          <w:tcPr>
            <w:tcW w:w="3066" w:type="dxa"/>
          </w:tcPr>
          <w:p w14:paraId="6DCDE281" w14:textId="77777777" w:rsidR="000F3DFD" w:rsidRPr="00784CCB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Environmental </w:t>
            </w:r>
          </w:p>
        </w:tc>
        <w:tc>
          <w:tcPr>
            <w:tcW w:w="7279" w:type="dxa"/>
          </w:tcPr>
          <w:p w14:paraId="0E776D45" w14:textId="77777777" w:rsidR="000F3DFD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ass</w:t>
            </w:r>
          </w:p>
          <w:p w14:paraId="16A7B407" w14:textId="3411B0F6" w:rsidR="000F3DFD" w:rsidRDefault="000F3DFD" w:rsidP="005A19BB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llow student to have a pass to Wellness</w:t>
            </w:r>
          </w:p>
          <w:p w14:paraId="3AB240B8" w14:textId="77777777" w:rsidR="000F3DFD" w:rsidRDefault="000F3DFD" w:rsidP="005A19BB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636993F4" w14:textId="77777777" w:rsidR="000F3DFD" w:rsidRDefault="000F3DFD" w:rsidP="005A19BB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llow for off-center medical appointment</w:t>
            </w:r>
          </w:p>
          <w:p w14:paraId="645DF1EC" w14:textId="77777777" w:rsidR="000F3DFD" w:rsidRDefault="000F3DFD" w:rsidP="005A19BB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Allow telephone calls to health care providers during workday</w:t>
            </w:r>
          </w:p>
          <w:p w14:paraId="0316D55D" w14:textId="77777777" w:rsidR="000F3DFD" w:rsidRDefault="000F3DFD" w:rsidP="005A19BB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Dormitory related</w:t>
            </w:r>
          </w:p>
          <w:p w14:paraId="1E03F01C" w14:textId="77777777" w:rsidR="000F3DFD" w:rsidRPr="00325A53" w:rsidRDefault="000F3DFD" w:rsidP="005A19BB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Single room</w:t>
            </w:r>
          </w:p>
        </w:tc>
      </w:tr>
      <w:tr w:rsidR="000F3DFD" w:rsidRPr="000F3DFD" w14:paraId="78A16CB8" w14:textId="77777777" w:rsidTr="001006BB">
        <w:trPr>
          <w:jc w:val="center"/>
        </w:trPr>
        <w:tc>
          <w:tcPr>
            <w:tcW w:w="3066" w:type="dxa"/>
          </w:tcPr>
          <w:p w14:paraId="7B212EE4" w14:textId="77777777" w:rsidR="000F3DFD" w:rsidRPr="00784CCB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ehavioral</w:t>
            </w:r>
          </w:p>
        </w:tc>
        <w:tc>
          <w:tcPr>
            <w:tcW w:w="7279" w:type="dxa"/>
          </w:tcPr>
          <w:p w14:paraId="4310DAA9" w14:textId="77777777" w:rsidR="000F3DFD" w:rsidRPr="000F3DFD" w:rsidRDefault="000F3DFD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</w:tc>
      </w:tr>
      <w:tr w:rsidR="00A128DE" w:rsidRPr="000F3DFD" w14:paraId="71FE9ADB" w14:textId="77777777" w:rsidTr="001006BB">
        <w:trPr>
          <w:jc w:val="center"/>
        </w:trPr>
        <w:tc>
          <w:tcPr>
            <w:tcW w:w="3066" w:type="dxa"/>
          </w:tcPr>
          <w:p w14:paraId="63D4BB30" w14:textId="77777777" w:rsidR="00A128DE" w:rsidRDefault="00A128DE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Assistive Technology</w:t>
            </w:r>
          </w:p>
        </w:tc>
        <w:tc>
          <w:tcPr>
            <w:tcW w:w="7279" w:type="dxa"/>
          </w:tcPr>
          <w:p w14:paraId="731E1373" w14:textId="77777777" w:rsidR="00A128DE" w:rsidRDefault="00A128DE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63DD1C02" w14:textId="77777777" w:rsidR="00A128DE" w:rsidRDefault="00A128DE" w:rsidP="00A128D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tress Management apps</w:t>
            </w:r>
          </w:p>
          <w:p w14:paraId="34887509" w14:textId="77777777" w:rsidR="00A128DE" w:rsidRDefault="00A128DE" w:rsidP="00A128DE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tress balls and other fidgets</w:t>
            </w:r>
          </w:p>
        </w:tc>
      </w:tr>
    </w:tbl>
    <w:p w14:paraId="4F87B36D" w14:textId="77777777" w:rsidR="00FF0B37" w:rsidRDefault="00FF0B37" w:rsidP="001006BB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FF0B37" w:rsidRPr="009E644A" w14:paraId="787DEBAF" w14:textId="77777777" w:rsidTr="004270A8">
        <w:trPr>
          <w:tblHeader/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23FB3DC8" w14:textId="77777777" w:rsidR="00FF0B37" w:rsidRPr="009E644A" w:rsidRDefault="00FF0B37" w:rsidP="005A19B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Interacting with Coworkers </w:t>
            </w:r>
          </w:p>
        </w:tc>
      </w:tr>
      <w:tr w:rsidR="00FF0B37" w:rsidRPr="00E65D3F" w14:paraId="75043885" w14:textId="77777777" w:rsidTr="001006BB">
        <w:trPr>
          <w:jc w:val="center"/>
        </w:trPr>
        <w:tc>
          <w:tcPr>
            <w:tcW w:w="3066" w:type="dxa"/>
          </w:tcPr>
          <w:p w14:paraId="11C78419" w14:textId="77777777" w:rsidR="00FF0B37" w:rsidRPr="00784CCB" w:rsidRDefault="00FF0B37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2E237FBC" w14:textId="77777777" w:rsidR="00FF0B37" w:rsidRPr="00784CCB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ersonal Supports</w:t>
            </w:r>
          </w:p>
        </w:tc>
        <w:tc>
          <w:tcPr>
            <w:tcW w:w="7279" w:type="dxa"/>
          </w:tcPr>
          <w:p w14:paraId="22E8222B" w14:textId="77777777" w:rsidR="00FF0B37" w:rsidRPr="00784CCB" w:rsidRDefault="00FF0B37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3E73A16A" w14:textId="77777777" w:rsidR="00FF0B37" w:rsidRPr="00E65D3F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uddy/Mentor</w:t>
            </w:r>
          </w:p>
        </w:tc>
      </w:tr>
      <w:tr w:rsidR="00FF0B37" w:rsidRPr="00325A53" w14:paraId="30D71831" w14:textId="77777777" w:rsidTr="001006BB">
        <w:trPr>
          <w:jc w:val="center"/>
        </w:trPr>
        <w:tc>
          <w:tcPr>
            <w:tcW w:w="3066" w:type="dxa"/>
          </w:tcPr>
          <w:p w14:paraId="3DF93E6D" w14:textId="77777777" w:rsidR="00FF0B37" w:rsidRPr="00784CCB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 xml:space="preserve">Environmental </w:t>
            </w:r>
          </w:p>
        </w:tc>
        <w:tc>
          <w:tcPr>
            <w:tcW w:w="7279" w:type="dxa"/>
          </w:tcPr>
          <w:p w14:paraId="1DDCBC08" w14:textId="77777777" w:rsidR="00FF0B37" w:rsidRDefault="00FF0B37" w:rsidP="005A19BB">
            <w:pPr>
              <w:pStyle w:val="NoSpacing"/>
              <w:numPr>
                <w:ilvl w:val="0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t>Modified schedule</w:t>
            </w:r>
          </w:p>
          <w:p w14:paraId="38264FFB" w14:textId="77777777" w:rsidR="00FF0B37" w:rsidRPr="00FF0B37" w:rsidRDefault="00FF0B37" w:rsidP="00FF0B37">
            <w:pPr>
              <w:pStyle w:val="NoSpacing"/>
              <w:numPr>
                <w:ilvl w:val="1"/>
                <w:numId w:val="4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Provide job restructuring to reduce or increase face to face interaction</w:t>
            </w:r>
          </w:p>
        </w:tc>
      </w:tr>
      <w:tr w:rsidR="00FF0B37" w:rsidRPr="000F3DFD" w14:paraId="3D352D76" w14:textId="77777777" w:rsidTr="001006BB">
        <w:trPr>
          <w:jc w:val="center"/>
        </w:trPr>
        <w:tc>
          <w:tcPr>
            <w:tcW w:w="3066" w:type="dxa"/>
          </w:tcPr>
          <w:p w14:paraId="46C7D8A2" w14:textId="77777777" w:rsidR="00FF0B37" w:rsidRPr="00784CCB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lastRenderedPageBreak/>
              <w:t>Behavioral</w:t>
            </w:r>
          </w:p>
        </w:tc>
        <w:tc>
          <w:tcPr>
            <w:tcW w:w="7279" w:type="dxa"/>
          </w:tcPr>
          <w:p w14:paraId="7BCE879B" w14:textId="77777777" w:rsidR="00FF0B37" w:rsidRPr="000F3DFD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Time-out/break area</w:t>
            </w:r>
          </w:p>
        </w:tc>
      </w:tr>
    </w:tbl>
    <w:p w14:paraId="3C1DCDED" w14:textId="77777777" w:rsidR="00FF0B37" w:rsidRDefault="00FF0B37" w:rsidP="001006BB">
      <w:pPr>
        <w:spacing w:after="0"/>
      </w:pPr>
    </w:p>
    <w:tbl>
      <w:tblPr>
        <w:tblStyle w:val="TableGrid"/>
        <w:tblW w:w="10345" w:type="dxa"/>
        <w:jc w:val="center"/>
        <w:tblLook w:val="04A0" w:firstRow="1" w:lastRow="0" w:firstColumn="1" w:lastColumn="0" w:noHBand="0" w:noVBand="1"/>
      </w:tblPr>
      <w:tblGrid>
        <w:gridCol w:w="3066"/>
        <w:gridCol w:w="7279"/>
      </w:tblGrid>
      <w:tr w:rsidR="00FF0B37" w:rsidRPr="009E644A" w14:paraId="4F5B31DA" w14:textId="77777777" w:rsidTr="001006BB">
        <w:trPr>
          <w:jc w:val="center"/>
        </w:trPr>
        <w:tc>
          <w:tcPr>
            <w:tcW w:w="10345" w:type="dxa"/>
            <w:gridSpan w:val="2"/>
            <w:shd w:val="clear" w:color="auto" w:fill="9CC2E5" w:themeFill="accent1" w:themeFillTint="99"/>
          </w:tcPr>
          <w:p w14:paraId="5E71D091" w14:textId="77777777" w:rsidR="00FF0B37" w:rsidRPr="009E644A" w:rsidRDefault="00FF0B37" w:rsidP="005A19BB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ccepting Supervision </w:t>
            </w:r>
          </w:p>
        </w:tc>
      </w:tr>
      <w:tr w:rsidR="00FF0B37" w:rsidRPr="00E65D3F" w14:paraId="5EA98250" w14:textId="77777777" w:rsidTr="001006BB">
        <w:trPr>
          <w:jc w:val="center"/>
        </w:trPr>
        <w:tc>
          <w:tcPr>
            <w:tcW w:w="3066" w:type="dxa"/>
          </w:tcPr>
          <w:p w14:paraId="7894569A" w14:textId="77777777" w:rsidR="00FF0B37" w:rsidRPr="00784CCB" w:rsidRDefault="00FF0B37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Accommodation:</w:t>
            </w:r>
          </w:p>
          <w:p w14:paraId="6DCB4D0D" w14:textId="77777777" w:rsidR="00FF0B37" w:rsidRPr="00784CCB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Instructional/Assignments</w:t>
            </w:r>
          </w:p>
        </w:tc>
        <w:tc>
          <w:tcPr>
            <w:tcW w:w="7279" w:type="dxa"/>
          </w:tcPr>
          <w:p w14:paraId="2B57D659" w14:textId="77777777" w:rsidR="00FF0B37" w:rsidRPr="00784CCB" w:rsidRDefault="00FF0B37" w:rsidP="005A19BB">
            <w:pPr>
              <w:rPr>
                <w:sz w:val="20"/>
              </w:rPr>
            </w:pPr>
            <w:r w:rsidRPr="00784CCB">
              <w:rPr>
                <w:sz w:val="20"/>
              </w:rPr>
              <w:t>Specific Accommodations/Comments:</w:t>
            </w:r>
          </w:p>
          <w:p w14:paraId="63C6DA17" w14:textId="77777777" w:rsidR="00FF0B37" w:rsidRPr="00E65D3F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Verification of understanding of instructions, rules, assignments</w:t>
            </w:r>
          </w:p>
        </w:tc>
      </w:tr>
      <w:tr w:rsidR="00FF0B37" w:rsidRPr="00FF0B37" w14:paraId="7A58439F" w14:textId="77777777" w:rsidTr="001006BB">
        <w:trPr>
          <w:jc w:val="center"/>
        </w:trPr>
        <w:tc>
          <w:tcPr>
            <w:tcW w:w="3066" w:type="dxa"/>
          </w:tcPr>
          <w:p w14:paraId="27F92EBA" w14:textId="77777777" w:rsidR="00FF0B37" w:rsidRPr="00784CCB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Organizational</w:t>
            </w:r>
          </w:p>
        </w:tc>
        <w:tc>
          <w:tcPr>
            <w:tcW w:w="7279" w:type="dxa"/>
          </w:tcPr>
          <w:p w14:paraId="1D824C1F" w14:textId="77777777" w:rsidR="00FF0B37" w:rsidRDefault="00FF0B37" w:rsidP="00FF0B37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lanners</w:t>
            </w:r>
          </w:p>
          <w:p w14:paraId="2AAEFDBB" w14:textId="77777777" w:rsidR="00FF0B37" w:rsidRDefault="00FF0B37" w:rsidP="00FF0B37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Support the student in scheduling</w:t>
            </w:r>
          </w:p>
          <w:p w14:paraId="1648B8D1" w14:textId="77777777" w:rsidR="00FF0B37" w:rsidRDefault="00FF0B37" w:rsidP="00FF0B37">
            <w:pPr>
              <w:pStyle w:val="NoSpacing"/>
              <w:numPr>
                <w:ilvl w:val="0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Other</w:t>
            </w:r>
          </w:p>
          <w:p w14:paraId="7EE6E125" w14:textId="77777777" w:rsidR="00FF0B37" w:rsidRPr="00FF0B37" w:rsidRDefault="00FF0B37" w:rsidP="00FF0B37">
            <w:pPr>
              <w:pStyle w:val="NoSpacing"/>
              <w:numPr>
                <w:ilvl w:val="1"/>
                <w:numId w:val="5"/>
              </w:numPr>
              <w:rPr>
                <w:sz w:val="20"/>
              </w:rPr>
            </w:pPr>
            <w:r>
              <w:rPr>
                <w:sz w:val="20"/>
              </w:rPr>
              <w:t>Assist the student in creating long and short term goals</w:t>
            </w:r>
          </w:p>
        </w:tc>
      </w:tr>
      <w:tr w:rsidR="00FF0B37" w:rsidRPr="000F3DFD" w14:paraId="63669D40" w14:textId="77777777" w:rsidTr="001006BB">
        <w:trPr>
          <w:jc w:val="center"/>
        </w:trPr>
        <w:tc>
          <w:tcPr>
            <w:tcW w:w="3066" w:type="dxa"/>
          </w:tcPr>
          <w:p w14:paraId="27271C48" w14:textId="77777777" w:rsidR="00FF0B37" w:rsidRPr="00784CCB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Behavioral</w:t>
            </w:r>
          </w:p>
        </w:tc>
        <w:tc>
          <w:tcPr>
            <w:tcW w:w="7279" w:type="dxa"/>
          </w:tcPr>
          <w:p w14:paraId="2274B0D4" w14:textId="77777777" w:rsidR="00FF0B37" w:rsidRDefault="00FF0B37" w:rsidP="005A19BB">
            <w:pPr>
              <w:pStyle w:val="NoSpacing"/>
              <w:numPr>
                <w:ilvl w:val="0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Rules/expectations in accessible format</w:t>
            </w:r>
          </w:p>
          <w:p w14:paraId="71B0711B" w14:textId="77777777" w:rsidR="00FF0B37" w:rsidRDefault="00FF0B37" w:rsidP="00FF0B37">
            <w:pPr>
              <w:pStyle w:val="NoSpacing"/>
              <w:numPr>
                <w:ilvl w:val="1"/>
                <w:numId w:val="3"/>
              </w:numPr>
              <w:rPr>
                <w:sz w:val="20"/>
              </w:rPr>
            </w:pPr>
            <w:r>
              <w:rPr>
                <w:sz w:val="20"/>
              </w:rPr>
              <w:t>Provide written rules and expectations</w:t>
            </w:r>
          </w:p>
          <w:p w14:paraId="18F00C93" w14:textId="77777777" w:rsidR="00824FBC" w:rsidRDefault="00824FBC" w:rsidP="00824FBC">
            <w:pPr>
              <w:pStyle w:val="NoSpacing"/>
              <w:numPr>
                <w:ilvl w:val="0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Positive behavioral support</w:t>
            </w:r>
          </w:p>
          <w:p w14:paraId="4C1F2F4E" w14:textId="77777777" w:rsidR="00824FBC" w:rsidRPr="000F3DFD" w:rsidRDefault="00824FBC" w:rsidP="00824FBC">
            <w:pPr>
              <w:pStyle w:val="NoSpacing"/>
              <w:numPr>
                <w:ilvl w:val="1"/>
                <w:numId w:val="6"/>
              </w:numPr>
              <w:rPr>
                <w:sz w:val="20"/>
              </w:rPr>
            </w:pPr>
            <w:r>
              <w:rPr>
                <w:sz w:val="20"/>
              </w:rPr>
              <w:t>Provide positive praise and reinforcement</w:t>
            </w:r>
          </w:p>
        </w:tc>
      </w:tr>
    </w:tbl>
    <w:p w14:paraId="72AB78E3" w14:textId="77777777" w:rsidR="00DF0BB0" w:rsidRDefault="00966D00" w:rsidP="001006BB">
      <w:pPr>
        <w:spacing w:after="0"/>
      </w:pPr>
    </w:p>
    <w:p w14:paraId="7F2C7358" w14:textId="77777777" w:rsidR="001006BB" w:rsidRPr="00B82882" w:rsidRDefault="001006BB" w:rsidP="001006BB">
      <w:pPr>
        <w:pStyle w:val="Footer"/>
        <w:rPr>
          <w:b/>
          <w:i/>
          <w:color w:val="C00000"/>
          <w:sz w:val="20"/>
          <w:szCs w:val="20"/>
        </w:rPr>
      </w:pPr>
      <w:r w:rsidRPr="00B82882">
        <w:rPr>
          <w:b/>
          <w:i/>
          <w:color w:val="C00000"/>
          <w:sz w:val="20"/>
          <w:szCs w:val="20"/>
        </w:rPr>
        <w:t>Reminder:  Documentation of disability is required to support each accommodation provided.  Accommodation Plans must be individualized to meet the specific needs of each student with a disability.</w:t>
      </w:r>
    </w:p>
    <w:p w14:paraId="6751FFA3" w14:textId="77777777" w:rsidR="001006BB" w:rsidRPr="00B82882" w:rsidRDefault="001006BB" w:rsidP="001006BB">
      <w:pPr>
        <w:rPr>
          <w:i/>
        </w:rPr>
      </w:pPr>
    </w:p>
    <w:p w14:paraId="17898A26" w14:textId="77777777" w:rsidR="001006BB" w:rsidRDefault="001006BB"/>
    <w:sectPr w:rsidR="001006B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726634" w14:textId="77777777" w:rsidR="001006BB" w:rsidRDefault="001006BB" w:rsidP="001006BB">
      <w:pPr>
        <w:spacing w:after="0" w:line="240" w:lineRule="auto"/>
      </w:pPr>
      <w:r>
        <w:separator/>
      </w:r>
    </w:p>
  </w:endnote>
  <w:endnote w:type="continuationSeparator" w:id="0">
    <w:p w14:paraId="0C866D70" w14:textId="77777777" w:rsidR="001006BB" w:rsidRDefault="001006BB" w:rsidP="001006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12124864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6E9372DB" w14:textId="77777777" w:rsidR="001006BB" w:rsidRPr="00D62EBF" w:rsidRDefault="001006BB" w:rsidP="001006BB">
        <w:pPr>
          <w:pStyle w:val="Footer"/>
          <w:jc w:val="center"/>
          <w:rPr>
            <w:sz w:val="18"/>
            <w:szCs w:val="18"/>
          </w:rPr>
        </w:pPr>
        <w:r w:rsidRPr="00D62EBF">
          <w:rPr>
            <w:sz w:val="18"/>
            <w:szCs w:val="18"/>
          </w:rPr>
          <w:fldChar w:fldCharType="begin"/>
        </w:r>
        <w:r w:rsidRPr="00D62EBF">
          <w:rPr>
            <w:sz w:val="18"/>
            <w:szCs w:val="18"/>
          </w:rPr>
          <w:instrText xml:space="preserve"> PAGE   \* MERGEFORMAT </w:instrText>
        </w:r>
        <w:r w:rsidRPr="00D62EBF">
          <w:rPr>
            <w:sz w:val="18"/>
            <w:szCs w:val="18"/>
          </w:rPr>
          <w:fldChar w:fldCharType="separate"/>
        </w:r>
        <w:r w:rsidR="00966D00">
          <w:rPr>
            <w:noProof/>
            <w:sz w:val="18"/>
            <w:szCs w:val="18"/>
          </w:rPr>
          <w:t>2</w:t>
        </w:r>
        <w:r w:rsidRPr="00D62EBF">
          <w:rPr>
            <w:noProof/>
            <w:sz w:val="18"/>
            <w:szCs w:val="18"/>
          </w:rPr>
          <w:fldChar w:fldCharType="end"/>
        </w:r>
      </w:p>
    </w:sdtContent>
  </w:sdt>
  <w:p w14:paraId="29AA2536" w14:textId="77777777" w:rsidR="001006BB" w:rsidRPr="00D62EBF" w:rsidRDefault="001006BB" w:rsidP="001006BB">
    <w:pPr>
      <w:pStyle w:val="Footer"/>
      <w:jc w:val="right"/>
      <w:rPr>
        <w:sz w:val="18"/>
        <w:szCs w:val="18"/>
      </w:rPr>
    </w:pPr>
    <w:r w:rsidRPr="00D62EBF">
      <w:rPr>
        <w:sz w:val="18"/>
        <w:szCs w:val="18"/>
      </w:rPr>
      <w:t>September 2017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14E0A4" w14:textId="77777777" w:rsidR="001006BB" w:rsidRDefault="001006BB" w:rsidP="001006BB">
      <w:pPr>
        <w:spacing w:after="0" w:line="240" w:lineRule="auto"/>
      </w:pPr>
      <w:r>
        <w:separator/>
      </w:r>
    </w:p>
  </w:footnote>
  <w:footnote w:type="continuationSeparator" w:id="0">
    <w:p w14:paraId="65A1CA6C" w14:textId="77777777" w:rsidR="001006BB" w:rsidRDefault="001006BB" w:rsidP="001006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D6535D"/>
    <w:multiLevelType w:val="hybridMultilevel"/>
    <w:tmpl w:val="A76C8C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E3681"/>
    <w:multiLevelType w:val="hybridMultilevel"/>
    <w:tmpl w:val="70084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24B36"/>
    <w:multiLevelType w:val="hybridMultilevel"/>
    <w:tmpl w:val="938036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B444AD"/>
    <w:multiLevelType w:val="hybridMultilevel"/>
    <w:tmpl w:val="88F6B6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226D1"/>
    <w:multiLevelType w:val="hybridMultilevel"/>
    <w:tmpl w:val="E062B3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C23C3"/>
    <w:multiLevelType w:val="hybridMultilevel"/>
    <w:tmpl w:val="67C2D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zGyNDAxMTMEcpR0lIJTi4sz8/NACoxqAW6lnDksAAAA"/>
  </w:docVars>
  <w:rsids>
    <w:rsidRoot w:val="001354F7"/>
    <w:rsid w:val="000E6927"/>
    <w:rsid w:val="000F3DFD"/>
    <w:rsid w:val="001006BB"/>
    <w:rsid w:val="001354F7"/>
    <w:rsid w:val="001F0518"/>
    <w:rsid w:val="00247F83"/>
    <w:rsid w:val="00266D23"/>
    <w:rsid w:val="004270A8"/>
    <w:rsid w:val="00770E97"/>
    <w:rsid w:val="007A1FE2"/>
    <w:rsid w:val="00824FBC"/>
    <w:rsid w:val="00851DE3"/>
    <w:rsid w:val="00966D00"/>
    <w:rsid w:val="00A128DE"/>
    <w:rsid w:val="00AE36B7"/>
    <w:rsid w:val="00E9259D"/>
    <w:rsid w:val="00EB50B3"/>
    <w:rsid w:val="00FF0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62C25"/>
  <w15:chartTrackingRefBased/>
  <w15:docId w15:val="{4E972186-3223-4239-8C17-9319BCE3D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4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5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354F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54F7"/>
    <w:pPr>
      <w:ind w:left="720"/>
      <w:contextualSpacing/>
    </w:pPr>
  </w:style>
  <w:style w:type="table" w:customStyle="1" w:styleId="TableGrid3">
    <w:name w:val="Table Grid3"/>
    <w:basedOn w:val="TableNormal"/>
    <w:next w:val="TableGrid"/>
    <w:uiPriority w:val="39"/>
    <w:rsid w:val="00135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70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0E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0E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E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E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E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E97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00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6BB"/>
  </w:style>
  <w:style w:type="paragraph" w:styleId="Header">
    <w:name w:val="header"/>
    <w:basedOn w:val="Normal"/>
    <w:link w:val="HeaderChar"/>
    <w:uiPriority w:val="99"/>
    <w:unhideWhenUsed/>
    <w:rsid w:val="001006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F0022F1A0D1C40B084E91E69C83124" ma:contentTypeVersion="14" ma:contentTypeDescription="Create a new document." ma:contentTypeScope="" ma:versionID="e1b31ea0773c203abd828f378b237c97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xmlns:ns3="b22f8f74-215c-4154-9939-bd29e4e8980e" targetNamespace="http://schemas.microsoft.com/office/2006/metadata/properties" ma:root="true" ma:fieldsID="06b32342b0b5b4cfc196223ba1900aca" ns1:_="" ns2:_="" ns3:_="">
    <xsd:import namespace="http://schemas.microsoft.com/sharepoint/v3"/>
    <xsd:import namespace="http://schemas.microsoft.com/sharepoint/v3/fields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RoutingRuleDescription"/>
                <xsd:element ref="ns2:_DCDateCreated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  <xsd:element name="RoutingRuleDescription" ma:index="6" ma:displayName="Description" ma:description="" ma:internalName="RoutingRule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7" nillable="true" ma:displayName="Date Created" ma:description="The date on which this resource was created" ma:format="DateTime" ma:internalName="_DCDateCreate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RoutingRuleDescription xmlns="http://schemas.microsoft.com/sharepoint/v3">Personality Disorders</RoutingRuleDescription>
    <PublishingStartDate xmlns="http://schemas.microsoft.com/sharepoint/v3" xsi:nil="true"/>
    <_DCDateCreated xmlns="http://schemas.microsoft.com/sharepoint/v3/fields" xsi:nil="true"/>
    <_dlc_DocId xmlns="b22f8f74-215c-4154-9939-bd29e4e8980e">XRUYQT3274NZ-1295120815-190</_dlc_DocId>
    <_dlc_DocIdUrl xmlns="b22f8f74-215c-4154-9939-bd29e4e8980e">
      <Url>https://supportservices.jobcorps.gov/disability/_layouts/15/DocIdRedir.aspx?ID=XRUYQT3274NZ-1295120815-190</Url>
      <Description>XRUYQT3274NZ-1295120815-190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078EB46-AD66-4EA5-BE03-60C353F3B325}"/>
</file>

<file path=customXml/itemProps2.xml><?xml version="1.0" encoding="utf-8"?>
<ds:datastoreItem xmlns:ds="http://schemas.openxmlformats.org/officeDocument/2006/customXml" ds:itemID="{87EAE6E8-DD71-48A6-A1CF-9D64C34D5B97}"/>
</file>

<file path=customXml/itemProps3.xml><?xml version="1.0" encoding="utf-8"?>
<ds:datastoreItem xmlns:ds="http://schemas.openxmlformats.org/officeDocument/2006/customXml" ds:itemID="{7E80FE63-38DA-4CA7-AAF2-C25F20212357}"/>
</file>

<file path=customXml/itemProps4.xml><?xml version="1.0" encoding="utf-8"?>
<ds:datastoreItem xmlns:ds="http://schemas.openxmlformats.org/officeDocument/2006/customXml" ds:itemID="{D0C0346B-8ABC-42A8-AFE1-F63783D6D4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Tulkin</dc:creator>
  <cp:keywords/>
  <dc:description/>
  <cp:lastModifiedBy>Crystal Grinevicius</cp:lastModifiedBy>
  <cp:revision>12</cp:revision>
  <dcterms:created xsi:type="dcterms:W3CDTF">2017-03-01T15:51:00Z</dcterms:created>
  <dcterms:modified xsi:type="dcterms:W3CDTF">2017-09-22T17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F0022F1A0D1C40B084E91E69C83124</vt:lpwstr>
  </property>
  <property fmtid="{D5CDD505-2E9C-101B-9397-08002B2CF9AE}" pid="3" name="_dlc_DocIdItemGuid">
    <vt:lpwstr>4549ce3f-3cc5-41ba-b833-f02409eb2795</vt:lpwstr>
  </property>
</Properties>
</file>